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28B13F" w14:textId="77777777" w:rsidR="00365044" w:rsidRDefault="00365044">
      <w:pPr>
        <w:pStyle w:val="Title"/>
      </w:pPr>
      <w:r>
        <w:t>INSTITUTE FOR BANK DIRECTOR EDUCATION</w:t>
      </w:r>
    </w:p>
    <w:p w14:paraId="5F249554" w14:textId="77777777" w:rsidR="00365044" w:rsidRDefault="00365044">
      <w:pPr>
        <w:jc w:val="center"/>
        <w:rPr>
          <w:sz w:val="24"/>
        </w:rPr>
      </w:pPr>
      <w:r>
        <w:rPr>
          <w:sz w:val="24"/>
        </w:rPr>
        <w:t>Attention:  Education Director</w:t>
      </w:r>
    </w:p>
    <w:p w14:paraId="19819062" w14:textId="77777777" w:rsidR="009D5EE3" w:rsidRPr="009D5EE3" w:rsidRDefault="009D5EE3" w:rsidP="009D5EE3">
      <w:pPr>
        <w:widowControl w:val="0"/>
        <w:jc w:val="center"/>
        <w:rPr>
          <w:sz w:val="24"/>
          <w:szCs w:val="24"/>
        </w:rPr>
      </w:pPr>
      <w:r w:rsidRPr="009D5EE3">
        <w:rPr>
          <w:sz w:val="24"/>
          <w:szCs w:val="24"/>
        </w:rPr>
        <w:t>1250 24th St., NW, Ste. 700</w:t>
      </w:r>
    </w:p>
    <w:p w14:paraId="1A8CC36A" w14:textId="77777777" w:rsidR="009D5EE3" w:rsidRPr="009D5EE3" w:rsidRDefault="009D5EE3" w:rsidP="009D5EE3">
      <w:pPr>
        <w:widowControl w:val="0"/>
        <w:jc w:val="center"/>
        <w:rPr>
          <w:sz w:val="24"/>
          <w:szCs w:val="24"/>
        </w:rPr>
      </w:pPr>
      <w:r w:rsidRPr="009D5EE3">
        <w:rPr>
          <w:sz w:val="24"/>
          <w:szCs w:val="24"/>
        </w:rPr>
        <w:t>Washington, DC 20037</w:t>
      </w:r>
    </w:p>
    <w:p w14:paraId="25317BBF" w14:textId="77777777" w:rsidR="009D5EE3" w:rsidRPr="009D5EE3" w:rsidRDefault="009D5EE3" w:rsidP="009D5EE3">
      <w:pPr>
        <w:widowControl w:val="0"/>
        <w:jc w:val="center"/>
        <w:rPr>
          <w:sz w:val="24"/>
          <w:szCs w:val="24"/>
        </w:rPr>
      </w:pPr>
      <w:r w:rsidRPr="009D5EE3">
        <w:rPr>
          <w:sz w:val="24"/>
          <w:szCs w:val="24"/>
        </w:rPr>
        <w:t>(202) 463-4888</w:t>
      </w:r>
    </w:p>
    <w:p w14:paraId="766517BD" w14:textId="77777777" w:rsidR="00365044" w:rsidRPr="009D5EE3" w:rsidRDefault="009D5EE3" w:rsidP="009D5EE3">
      <w:pPr>
        <w:widowControl w:val="0"/>
        <w:jc w:val="center"/>
        <w:rPr>
          <w:sz w:val="24"/>
          <w:szCs w:val="24"/>
        </w:rPr>
      </w:pPr>
      <w:r w:rsidRPr="009D5EE3">
        <w:rPr>
          <w:sz w:val="24"/>
          <w:szCs w:val="24"/>
        </w:rPr>
        <w:t>(202) 349-</w:t>
      </w:r>
      <w:proofErr w:type="gramStart"/>
      <w:r w:rsidRPr="009D5EE3">
        <w:rPr>
          <w:sz w:val="24"/>
          <w:szCs w:val="24"/>
        </w:rPr>
        <w:t>8080  Fax</w:t>
      </w:r>
      <w:proofErr w:type="gramEnd"/>
    </w:p>
    <w:p w14:paraId="1F4CA732" w14:textId="77777777" w:rsidR="009D5EE3" w:rsidRDefault="00D2623B" w:rsidP="009D5EE3">
      <w:pPr>
        <w:rPr>
          <w:sz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58240" behindDoc="0" locked="0" layoutInCell="1" allowOverlap="1" wp14:anchorId="76C3DF1C" wp14:editId="535323EA">
                <wp:simplePos x="0" y="0"/>
                <wp:positionH relativeFrom="column">
                  <wp:posOffset>-4457700</wp:posOffset>
                </wp:positionH>
                <wp:positionV relativeFrom="paragraph">
                  <wp:posOffset>1409700</wp:posOffset>
                </wp:positionV>
                <wp:extent cx="1885950" cy="1628775"/>
                <wp:effectExtent l="0" t="254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85950" cy="1628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1B1601FF" w14:textId="77777777" w:rsidR="009D5EE3" w:rsidRDefault="009D5EE3" w:rsidP="009D5EE3">
                            <w:pPr>
                              <w:widowControl w:val="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FF"/>
                              </w:rPr>
                              <w:t>1250 24th St., NW</w:t>
                            </w:r>
                          </w:p>
                          <w:p w14:paraId="36575AE5" w14:textId="77777777" w:rsidR="009D5EE3" w:rsidRDefault="009D5EE3" w:rsidP="009D5EE3">
                            <w:pPr>
                              <w:widowControl w:val="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FF"/>
                              </w:rPr>
                              <w:t>Suite 700</w:t>
                            </w:r>
                          </w:p>
                          <w:p w14:paraId="5046D310" w14:textId="77777777" w:rsidR="009D5EE3" w:rsidRDefault="009D5EE3" w:rsidP="009D5EE3">
                            <w:pPr>
                              <w:widowControl w:val="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FF"/>
                              </w:rPr>
                              <w:t>Washington, DC  20037</w:t>
                            </w:r>
                          </w:p>
                          <w:p w14:paraId="481BFEC7" w14:textId="77777777" w:rsidR="009D5EE3" w:rsidRDefault="009D5EE3" w:rsidP="009D5EE3">
                            <w:pPr>
                              <w:widowControl w:val="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FF"/>
                              </w:rPr>
                              <w:t>202-463-4888</w:t>
                            </w:r>
                          </w:p>
                          <w:p w14:paraId="7509FCB2" w14:textId="77777777" w:rsidR="009D5EE3" w:rsidRDefault="009D5EE3" w:rsidP="009D5EE3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FF"/>
                              </w:rPr>
                              <w:t>202-349-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  <w:color w:val="0000FF"/>
                              </w:rPr>
                              <w:t>8080  FAX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51pt;margin-top:111pt;width:148.5pt;height:128.25pt;z-index:25165824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" filled="f" stroked="f" strokecolor="black [0]" insetpen="t">
                <v:textbox inset="2.88pt,2.88pt,2.88pt,2.88pt">
                  <w:txbxContent>
                    <w:p w:rsidR="009D5EE3" w:rsidRDefault="009D5EE3" w:rsidP="009D5EE3">
                      <w:pPr>
                        <w:widowControl w:val="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color w:val="0000FF"/>
                        </w:rPr>
                        <w:t>1250 24th St., NW</w:t>
                      </w:r>
                    </w:p>
                    <w:p w:rsidR="009D5EE3" w:rsidRDefault="009D5EE3" w:rsidP="009D5EE3">
                      <w:pPr>
                        <w:widowControl w:val="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color w:val="0000FF"/>
                        </w:rPr>
                        <w:t>Suite 700</w:t>
                      </w:r>
                    </w:p>
                    <w:p w:rsidR="009D5EE3" w:rsidRDefault="009D5EE3" w:rsidP="009D5EE3">
                      <w:pPr>
                        <w:widowControl w:val="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color w:val="0000FF"/>
                        </w:rPr>
                        <w:t>Washington, DC  20037</w:t>
                      </w:r>
                    </w:p>
                    <w:p w:rsidR="009D5EE3" w:rsidRDefault="009D5EE3" w:rsidP="009D5EE3">
                      <w:pPr>
                        <w:widowControl w:val="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color w:val="0000FF"/>
                        </w:rPr>
                        <w:t>202-463-4888</w:t>
                      </w:r>
                    </w:p>
                    <w:p w:rsidR="009D5EE3" w:rsidRDefault="009D5EE3" w:rsidP="009D5EE3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color w:val="0000FF"/>
                        </w:rPr>
                        <w:t>202-349-8080  FAX</w:t>
                      </w:r>
                    </w:p>
                  </w:txbxContent>
                </v:textbox>
              </v:shape>
            </w:pict>
          </mc:Fallback>
        </mc:AlternateContent>
      </w:r>
    </w:p>
    <w:p w14:paraId="5AB6F49E" w14:textId="77777777" w:rsidR="00365044" w:rsidRDefault="00365044" w:rsidP="005D1F73">
      <w:pPr>
        <w:spacing w:line="120" w:lineRule="exact"/>
        <w:rPr>
          <w:sz w:val="24"/>
        </w:rPr>
      </w:pPr>
    </w:p>
    <w:p w14:paraId="37D327DE" w14:textId="77777777" w:rsidR="00365044" w:rsidRDefault="00365044">
      <w:pPr>
        <w:pStyle w:val="Heading1"/>
      </w:pPr>
      <w:r>
        <w:t>PROOF OF ATTENDANCE FORM</w:t>
      </w:r>
    </w:p>
    <w:p w14:paraId="3AAD3AA7" w14:textId="77777777" w:rsidR="005D1F73" w:rsidRPr="005D1F73" w:rsidRDefault="005D1F73" w:rsidP="005D1F73">
      <w:pPr>
        <w:jc w:val="center"/>
        <w:rPr>
          <w:b/>
          <w:sz w:val="32"/>
          <w:szCs w:val="32"/>
        </w:rPr>
      </w:pPr>
      <w:r w:rsidRPr="005D1F73">
        <w:rPr>
          <w:b/>
          <w:sz w:val="32"/>
          <w:szCs w:val="32"/>
        </w:rPr>
        <w:t>(FOR IBDE PURPOSES ONLY)</w:t>
      </w:r>
    </w:p>
    <w:p w14:paraId="22AFEBB1" w14:textId="77777777" w:rsidR="00365044" w:rsidRPr="005D1F73" w:rsidRDefault="00365044">
      <w:pPr>
        <w:rPr>
          <w:b/>
          <w:sz w:val="24"/>
        </w:rPr>
      </w:pPr>
    </w:p>
    <w:p w14:paraId="51F1A2AB" w14:textId="77777777" w:rsidR="00365044" w:rsidRDefault="00365044">
      <w:pPr>
        <w:rPr>
          <w:sz w:val="24"/>
        </w:rPr>
      </w:pPr>
      <w:r>
        <w:rPr>
          <w:sz w:val="24"/>
        </w:rPr>
        <w:t>To ensure proper credit, please PRINT or TYPE, and mail this form within 30 days of attendance at the course.</w:t>
      </w:r>
    </w:p>
    <w:p w14:paraId="3DFA4AE5" w14:textId="77777777" w:rsidR="00365044" w:rsidRDefault="00365044">
      <w:pPr>
        <w:rPr>
          <w:sz w:val="24"/>
        </w:rPr>
      </w:pPr>
    </w:p>
    <w:p w14:paraId="461805B0" w14:textId="77777777" w:rsidR="00365044" w:rsidRDefault="00365044">
      <w:pPr>
        <w:pStyle w:val="Heading2"/>
      </w:pPr>
      <w:r>
        <w:t>MEMBER INFORMATION:</w:t>
      </w:r>
    </w:p>
    <w:p w14:paraId="229F0A41" w14:textId="77777777" w:rsidR="00365044" w:rsidRDefault="00365044">
      <w:pPr>
        <w:rPr>
          <w:sz w:val="24"/>
        </w:rPr>
      </w:pPr>
    </w:p>
    <w:p w14:paraId="4A5926DF" w14:textId="77777777" w:rsidR="00365044" w:rsidRDefault="00365044">
      <w:pPr>
        <w:rPr>
          <w:sz w:val="24"/>
        </w:rPr>
      </w:pPr>
      <w:r>
        <w:rPr>
          <w:sz w:val="24"/>
        </w:rPr>
        <w:t>_________ Check if new address</w:t>
      </w:r>
    </w:p>
    <w:p w14:paraId="593508E2" w14:textId="77777777" w:rsidR="00365044" w:rsidRDefault="00365044">
      <w:pPr>
        <w:rPr>
          <w:sz w:val="24"/>
        </w:rPr>
      </w:pPr>
    </w:p>
    <w:p w14:paraId="62A2B811" w14:textId="77777777" w:rsidR="00365044" w:rsidRDefault="00365044">
      <w:pPr>
        <w:rPr>
          <w:sz w:val="24"/>
        </w:rPr>
      </w:pPr>
      <w:r>
        <w:rPr>
          <w:sz w:val="24"/>
        </w:rPr>
        <w:t xml:space="preserve">Name:                          </w:t>
      </w:r>
      <w:r>
        <w:rPr>
          <w:sz w:val="24"/>
        </w:rPr>
        <w:tab/>
      </w:r>
      <w:r>
        <w:rPr>
          <w:sz w:val="24"/>
        </w:rPr>
        <w:tab/>
        <w:t>____________________________________________</w:t>
      </w:r>
    </w:p>
    <w:p w14:paraId="177C4895" w14:textId="77777777" w:rsidR="00365044" w:rsidRDefault="00365044">
      <w:pPr>
        <w:rPr>
          <w:sz w:val="24"/>
        </w:rPr>
      </w:pPr>
    </w:p>
    <w:p w14:paraId="15F93EE5" w14:textId="77777777" w:rsidR="00365044" w:rsidRDefault="00365044">
      <w:pPr>
        <w:rPr>
          <w:sz w:val="24"/>
        </w:rPr>
      </w:pPr>
      <w:r>
        <w:rPr>
          <w:sz w:val="24"/>
        </w:rPr>
        <w:t>Bank Affiliation: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____________________________________________</w:t>
      </w:r>
    </w:p>
    <w:p w14:paraId="15EE849A" w14:textId="77777777" w:rsidR="00365044" w:rsidRDefault="00365044">
      <w:pPr>
        <w:rPr>
          <w:sz w:val="24"/>
        </w:rPr>
      </w:pPr>
    </w:p>
    <w:p w14:paraId="7A61BE44" w14:textId="77777777" w:rsidR="00365044" w:rsidRDefault="00365044">
      <w:pPr>
        <w:rPr>
          <w:sz w:val="24"/>
        </w:rPr>
      </w:pPr>
      <w:r>
        <w:rPr>
          <w:sz w:val="24"/>
        </w:rPr>
        <w:t>Address: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____________________________________________</w:t>
      </w:r>
    </w:p>
    <w:p w14:paraId="12CD2AFF" w14:textId="77777777" w:rsidR="00365044" w:rsidRDefault="00365044">
      <w:pPr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____________________________________________</w:t>
      </w:r>
    </w:p>
    <w:p w14:paraId="63F72884" w14:textId="77777777" w:rsidR="00365044" w:rsidRDefault="00365044">
      <w:pPr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____________________________________________</w:t>
      </w:r>
    </w:p>
    <w:p w14:paraId="1BDA2C6B" w14:textId="77777777" w:rsidR="00365044" w:rsidRDefault="00365044">
      <w:pPr>
        <w:rPr>
          <w:sz w:val="24"/>
        </w:rPr>
      </w:pPr>
    </w:p>
    <w:p w14:paraId="1BE6BDE5" w14:textId="77777777" w:rsidR="00365044" w:rsidRDefault="00365044">
      <w:pPr>
        <w:rPr>
          <w:sz w:val="24"/>
        </w:rPr>
      </w:pPr>
      <w:r>
        <w:rPr>
          <w:sz w:val="24"/>
        </w:rPr>
        <w:t>Daytime Phone: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____________________________________________</w:t>
      </w:r>
    </w:p>
    <w:p w14:paraId="7E0FB66E" w14:textId="77777777" w:rsidR="00365044" w:rsidRDefault="00365044" w:rsidP="005D1F73">
      <w:pPr>
        <w:spacing w:line="120" w:lineRule="exact"/>
        <w:rPr>
          <w:sz w:val="24"/>
        </w:rPr>
      </w:pPr>
    </w:p>
    <w:p w14:paraId="3BD69BAA" w14:textId="77777777" w:rsidR="00365044" w:rsidRDefault="00365044">
      <w:pPr>
        <w:numPr>
          <w:ilvl w:val="0"/>
          <w:numId w:val="1"/>
        </w:numPr>
        <w:rPr>
          <w:b/>
          <w:sz w:val="24"/>
        </w:rPr>
      </w:pPr>
      <w:r>
        <w:rPr>
          <w:b/>
          <w:sz w:val="24"/>
        </w:rPr>
        <w:t>AABD Premium Member</w:t>
      </w:r>
    </w:p>
    <w:p w14:paraId="331E8C6B" w14:textId="77777777" w:rsidR="00365044" w:rsidRDefault="00365044" w:rsidP="005D1F73">
      <w:pPr>
        <w:spacing w:line="120" w:lineRule="exact"/>
        <w:rPr>
          <w:sz w:val="24"/>
        </w:rPr>
      </w:pPr>
    </w:p>
    <w:p w14:paraId="35FDBF89" w14:textId="77777777" w:rsidR="00365044" w:rsidRDefault="00365044">
      <w:pPr>
        <w:rPr>
          <w:sz w:val="24"/>
          <w:u w:val="single"/>
        </w:rPr>
      </w:pPr>
      <w:r>
        <w:rPr>
          <w:sz w:val="24"/>
          <w:u w:val="single"/>
        </w:rPr>
        <w:t>COURSE INFORMATION:</w:t>
      </w:r>
    </w:p>
    <w:p w14:paraId="62A9BC5D" w14:textId="77777777" w:rsidR="00365044" w:rsidRDefault="00365044">
      <w:pPr>
        <w:rPr>
          <w:sz w:val="24"/>
          <w:u w:val="single"/>
        </w:rPr>
      </w:pPr>
    </w:p>
    <w:p w14:paraId="24AC3492" w14:textId="0CB71410" w:rsidR="00365044" w:rsidRDefault="00365044">
      <w:pPr>
        <w:rPr>
          <w:sz w:val="24"/>
        </w:rPr>
      </w:pPr>
      <w:r>
        <w:rPr>
          <w:sz w:val="24"/>
        </w:rPr>
        <w:t>Course/Program Title: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="00454B93" w:rsidRPr="00454B93">
        <w:rPr>
          <w:sz w:val="24"/>
          <w:u w:val="single"/>
        </w:rPr>
        <w:t xml:space="preserve">Virtual </w:t>
      </w:r>
      <w:r w:rsidR="00313F0C" w:rsidRPr="00454B93">
        <w:rPr>
          <w:sz w:val="22"/>
          <w:u w:val="single"/>
        </w:rPr>
        <w:t>B</w:t>
      </w:r>
      <w:r w:rsidR="00313F0C">
        <w:rPr>
          <w:sz w:val="22"/>
          <w:u w:val="single"/>
        </w:rPr>
        <w:t xml:space="preserve">ank </w:t>
      </w:r>
      <w:r w:rsidR="004339BE" w:rsidRPr="004339BE">
        <w:rPr>
          <w:sz w:val="22"/>
          <w:u w:val="single"/>
        </w:rPr>
        <w:t>Directors’ Symposium</w:t>
      </w:r>
      <w:r>
        <w:rPr>
          <w:sz w:val="22"/>
        </w:rPr>
        <w:t>___________</w:t>
      </w:r>
      <w:r w:rsidR="004339BE">
        <w:rPr>
          <w:sz w:val="22"/>
        </w:rPr>
        <w:t>________________________</w:t>
      </w:r>
    </w:p>
    <w:p w14:paraId="7D699762" w14:textId="77777777" w:rsidR="00365044" w:rsidRDefault="00365044">
      <w:pPr>
        <w:rPr>
          <w:sz w:val="24"/>
        </w:rPr>
      </w:pPr>
    </w:p>
    <w:p w14:paraId="56E17C57" w14:textId="7027E7D1" w:rsidR="00365044" w:rsidRDefault="006D720D">
      <w:pPr>
        <w:pStyle w:val="Heading3"/>
      </w:pPr>
      <w:r>
        <w:t>Date and Location of Course:</w:t>
      </w:r>
      <w:r>
        <w:tab/>
      </w:r>
      <w:r>
        <w:tab/>
      </w:r>
      <w:r w:rsidR="00D60220">
        <w:rPr>
          <w:u w:val="single"/>
        </w:rPr>
        <w:t xml:space="preserve">April </w:t>
      </w:r>
      <w:r w:rsidR="00454B93">
        <w:rPr>
          <w:u w:val="single"/>
        </w:rPr>
        <w:t>27 &amp; 28,</w:t>
      </w:r>
      <w:r w:rsidR="00D60220">
        <w:rPr>
          <w:u w:val="single"/>
        </w:rPr>
        <w:t xml:space="preserve"> 20</w:t>
      </w:r>
      <w:r w:rsidR="00454B93">
        <w:rPr>
          <w:u w:val="single"/>
        </w:rPr>
        <w:t>21________</w:t>
      </w:r>
      <w:r w:rsidR="00732173">
        <w:t>____________________________</w:t>
      </w:r>
    </w:p>
    <w:p w14:paraId="236C0B9F" w14:textId="77777777" w:rsidR="00365044" w:rsidRDefault="00365044">
      <w:pPr>
        <w:pStyle w:val="Heading3"/>
      </w:pPr>
    </w:p>
    <w:p w14:paraId="03068977" w14:textId="69B8C971" w:rsidR="008F7743" w:rsidRDefault="00365044">
      <w:pPr>
        <w:pStyle w:val="Heading3"/>
      </w:pPr>
      <w:r>
        <w:t>Credit Hours</w:t>
      </w:r>
      <w:r w:rsidR="008F7743">
        <w:t>:</w:t>
      </w:r>
      <w:r w:rsidR="008F7743">
        <w:tab/>
      </w:r>
      <w:r w:rsidR="008F7743">
        <w:tab/>
      </w:r>
      <w:r w:rsidR="008F7743">
        <w:tab/>
      </w:r>
      <w:r w:rsidR="008F7743">
        <w:tab/>
        <w:t>#_______________ CORE</w:t>
      </w:r>
      <w:r w:rsidR="008F7743">
        <w:tab/>
        <w:t xml:space="preserve"># </w:t>
      </w:r>
      <w:r w:rsidR="008F7743" w:rsidRPr="006D720D">
        <w:t>_____</w:t>
      </w:r>
      <w:r w:rsidR="008F7743" w:rsidRPr="00454B93">
        <w:rPr>
          <w:u w:val="single"/>
        </w:rPr>
        <w:t>__</w:t>
      </w:r>
      <w:r w:rsidR="00454B93" w:rsidRPr="00454B93">
        <w:rPr>
          <w:u w:val="single"/>
        </w:rPr>
        <w:t>6</w:t>
      </w:r>
      <w:r w:rsidR="008F7743" w:rsidRPr="00454B93">
        <w:rPr>
          <w:u w:val="single"/>
        </w:rPr>
        <w:t>____</w:t>
      </w:r>
      <w:r w:rsidR="008F7743" w:rsidRPr="006D720D">
        <w:t>_</w:t>
      </w:r>
      <w:r w:rsidR="008F7743">
        <w:t>SUPPLEMENTAL</w:t>
      </w:r>
    </w:p>
    <w:p w14:paraId="2CD43E46" w14:textId="77777777" w:rsidR="00365044" w:rsidRPr="005D1F73" w:rsidRDefault="008F7743">
      <w:pPr>
        <w:pStyle w:val="Heading3"/>
        <w:rPr>
          <w:b/>
          <w:sz w:val="28"/>
          <w:szCs w:val="28"/>
        </w:rPr>
      </w:pPr>
      <w:r w:rsidRPr="005D1F73">
        <w:rPr>
          <w:b/>
          <w:sz w:val="28"/>
          <w:szCs w:val="28"/>
        </w:rPr>
        <w:t>(towards AABD education certification only)</w:t>
      </w:r>
    </w:p>
    <w:p w14:paraId="6565C511" w14:textId="77777777" w:rsidR="00365044" w:rsidRDefault="00365044">
      <w:pPr>
        <w:rPr>
          <w:sz w:val="24"/>
        </w:rPr>
      </w:pPr>
    </w:p>
    <w:p w14:paraId="0C461284" w14:textId="77777777" w:rsidR="00365044" w:rsidRDefault="005A5B9D" w:rsidP="005A5B9D">
      <w:pPr>
        <w:ind w:left="3600" w:hanging="3600"/>
        <w:rPr>
          <w:sz w:val="24"/>
        </w:rPr>
      </w:pPr>
      <w:r>
        <w:rPr>
          <w:sz w:val="24"/>
        </w:rPr>
        <w:t xml:space="preserve">Sponsor of Course:         </w:t>
      </w:r>
      <w:r w:rsidR="004339BE" w:rsidRPr="004339BE">
        <w:rPr>
          <w:sz w:val="24"/>
          <w:u w:val="single"/>
        </w:rPr>
        <w:t>V</w:t>
      </w:r>
      <w:r>
        <w:rPr>
          <w:sz w:val="24"/>
          <w:u w:val="single"/>
        </w:rPr>
        <w:t>irginia Association of Community Banks &amp; Virginia Bankers Association</w:t>
      </w:r>
    </w:p>
    <w:p w14:paraId="774116A9" w14:textId="77777777" w:rsidR="00365044" w:rsidRDefault="00365044">
      <w:pPr>
        <w:rPr>
          <w:sz w:val="24"/>
        </w:rPr>
      </w:pPr>
    </w:p>
    <w:p w14:paraId="170F40E4" w14:textId="77777777" w:rsidR="00365044" w:rsidRDefault="00365044">
      <w:pPr>
        <w:rPr>
          <w:sz w:val="24"/>
          <w:u w:val="single"/>
        </w:rPr>
      </w:pPr>
      <w:r>
        <w:rPr>
          <w:sz w:val="24"/>
          <w:u w:val="single"/>
        </w:rPr>
        <w:t>CERTIFICATION OF INSTRUCTOR OR COURSE PROVIDER:</w:t>
      </w:r>
    </w:p>
    <w:p w14:paraId="3F392918" w14:textId="77777777" w:rsidR="00365044" w:rsidRDefault="00365044">
      <w:pPr>
        <w:rPr>
          <w:sz w:val="24"/>
        </w:rPr>
      </w:pPr>
    </w:p>
    <w:p w14:paraId="0EEA5563" w14:textId="77777777" w:rsidR="00365044" w:rsidRDefault="00365044">
      <w:pPr>
        <w:rPr>
          <w:sz w:val="24"/>
        </w:rPr>
      </w:pPr>
    </w:p>
    <w:p w14:paraId="4EDA7E5F" w14:textId="77777777" w:rsidR="00365044" w:rsidRDefault="00365044">
      <w:pPr>
        <w:rPr>
          <w:sz w:val="24"/>
        </w:rPr>
      </w:pPr>
      <w:r>
        <w:rPr>
          <w:sz w:val="24"/>
        </w:rPr>
        <w:t>Mr./Ms.______________________________________ attended the course listed above on</w:t>
      </w:r>
    </w:p>
    <w:p w14:paraId="2F2EE053" w14:textId="77777777" w:rsidR="00365044" w:rsidRDefault="00365044">
      <w:pPr>
        <w:rPr>
          <w:sz w:val="24"/>
        </w:rPr>
      </w:pPr>
    </w:p>
    <w:p w14:paraId="34609384" w14:textId="77777777" w:rsidR="00365044" w:rsidRDefault="00365044">
      <w:pPr>
        <w:rPr>
          <w:sz w:val="24"/>
        </w:rPr>
      </w:pPr>
      <w:r>
        <w:rPr>
          <w:sz w:val="24"/>
        </w:rPr>
        <w:t>_________________________________________.</w:t>
      </w:r>
    </w:p>
    <w:p w14:paraId="7807EDBD" w14:textId="77777777" w:rsidR="00365044" w:rsidRDefault="00365044">
      <w:pPr>
        <w:rPr>
          <w:sz w:val="24"/>
        </w:rPr>
      </w:pPr>
    </w:p>
    <w:p w14:paraId="6338741A" w14:textId="77777777" w:rsidR="00365044" w:rsidRDefault="00365044" w:rsidP="008F7743">
      <w:pPr>
        <w:spacing w:line="120" w:lineRule="exact"/>
        <w:rPr>
          <w:sz w:val="24"/>
        </w:rPr>
      </w:pPr>
    </w:p>
    <w:p w14:paraId="07CB00CF" w14:textId="77777777" w:rsidR="00365044" w:rsidRDefault="00365044">
      <w:pPr>
        <w:rPr>
          <w:sz w:val="24"/>
        </w:rPr>
      </w:pPr>
      <w:r>
        <w:rPr>
          <w:sz w:val="24"/>
        </w:rPr>
        <w:t>___________________________</w:t>
      </w:r>
      <w:r>
        <w:rPr>
          <w:sz w:val="24"/>
        </w:rPr>
        <w:tab/>
      </w:r>
      <w:r>
        <w:rPr>
          <w:sz w:val="24"/>
        </w:rPr>
        <w:tab/>
        <w:t>_________________________________________</w:t>
      </w:r>
    </w:p>
    <w:p w14:paraId="11EAC63D" w14:textId="77777777" w:rsidR="00365044" w:rsidRDefault="00365044">
      <w:pPr>
        <w:rPr>
          <w:sz w:val="24"/>
        </w:rPr>
      </w:pPr>
      <w:r>
        <w:rPr>
          <w:sz w:val="24"/>
        </w:rPr>
        <w:t>Date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Course Instructor/Course Provider</w:t>
      </w:r>
    </w:p>
    <w:sectPr w:rsidR="00365044" w:rsidSect="00A449EC">
      <w:pgSz w:w="12240" w:h="15840"/>
      <w:pgMar w:top="1152" w:right="720" w:bottom="1152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05A86A" w14:textId="77777777" w:rsidR="00195EB1" w:rsidRDefault="00195EB1">
      <w:r>
        <w:separator/>
      </w:r>
    </w:p>
  </w:endnote>
  <w:endnote w:type="continuationSeparator" w:id="0">
    <w:p w14:paraId="12242B75" w14:textId="77777777" w:rsidR="00195EB1" w:rsidRDefault="00195E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95B3D5" w14:textId="77777777" w:rsidR="00195EB1" w:rsidRDefault="00195EB1">
      <w:r>
        <w:separator/>
      </w:r>
    </w:p>
  </w:footnote>
  <w:footnote w:type="continuationSeparator" w:id="0">
    <w:p w14:paraId="52B81B03" w14:textId="77777777" w:rsidR="00195EB1" w:rsidRDefault="00195E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C86FBA"/>
    <w:multiLevelType w:val="singleLevel"/>
    <w:tmpl w:val="079EB5D4"/>
    <w:lvl w:ilvl="0">
      <w:numFmt w:val="bullet"/>
      <w:lvlText w:val=""/>
      <w:lvlJc w:val="left"/>
      <w:pPr>
        <w:tabs>
          <w:tab w:val="num" w:pos="4140"/>
        </w:tabs>
        <w:ind w:left="4140" w:hanging="480"/>
      </w:pPr>
      <w:rPr>
        <w:rFonts w:ascii="Marlett" w:hAnsi="Marlett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0NDCxMDcwNzc3sDRX0lEKTi0uzszPAykwrAUAyMx/ViwAAAA="/>
  </w:docVars>
  <w:rsids>
    <w:rsidRoot w:val="008F7743"/>
    <w:rsid w:val="00001414"/>
    <w:rsid w:val="000278C4"/>
    <w:rsid w:val="0005362D"/>
    <w:rsid w:val="00076DC8"/>
    <w:rsid w:val="000C1022"/>
    <w:rsid w:val="000F3876"/>
    <w:rsid w:val="00180207"/>
    <w:rsid w:val="00195EB1"/>
    <w:rsid w:val="001F28FB"/>
    <w:rsid w:val="002D6D36"/>
    <w:rsid w:val="002E32F5"/>
    <w:rsid w:val="00313F0C"/>
    <w:rsid w:val="00365044"/>
    <w:rsid w:val="003830FF"/>
    <w:rsid w:val="00424DC3"/>
    <w:rsid w:val="004339BE"/>
    <w:rsid w:val="004360F1"/>
    <w:rsid w:val="004517F8"/>
    <w:rsid w:val="00454B93"/>
    <w:rsid w:val="00486086"/>
    <w:rsid w:val="00577E14"/>
    <w:rsid w:val="005A5B9D"/>
    <w:rsid w:val="005D01AA"/>
    <w:rsid w:val="005D1F73"/>
    <w:rsid w:val="006232E9"/>
    <w:rsid w:val="006347C7"/>
    <w:rsid w:val="00641C2B"/>
    <w:rsid w:val="006D720D"/>
    <w:rsid w:val="00732173"/>
    <w:rsid w:val="00773558"/>
    <w:rsid w:val="00891D4C"/>
    <w:rsid w:val="008F7743"/>
    <w:rsid w:val="0099089C"/>
    <w:rsid w:val="00994B1E"/>
    <w:rsid w:val="009C544E"/>
    <w:rsid w:val="009D5EE3"/>
    <w:rsid w:val="00A449EC"/>
    <w:rsid w:val="00A97347"/>
    <w:rsid w:val="00AC07D9"/>
    <w:rsid w:val="00AE1B37"/>
    <w:rsid w:val="00B34632"/>
    <w:rsid w:val="00BB0DD8"/>
    <w:rsid w:val="00CC6300"/>
    <w:rsid w:val="00D2623B"/>
    <w:rsid w:val="00D54B7A"/>
    <w:rsid w:val="00D60220"/>
    <w:rsid w:val="00DA1D1D"/>
    <w:rsid w:val="00DD498F"/>
    <w:rsid w:val="00E1099E"/>
    <w:rsid w:val="00E8402E"/>
    <w:rsid w:val="00E900B7"/>
    <w:rsid w:val="00EC0873"/>
    <w:rsid w:val="00F71F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7FBB360"/>
  <w15:docId w15:val="{4603668A-C3CA-47D1-90B7-5185A654F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449EC"/>
  </w:style>
  <w:style w:type="paragraph" w:styleId="Heading1">
    <w:name w:val="heading 1"/>
    <w:basedOn w:val="Normal"/>
    <w:next w:val="Normal"/>
    <w:qFormat/>
    <w:rsid w:val="00A449EC"/>
    <w:pPr>
      <w:keepNext/>
      <w:jc w:val="center"/>
      <w:outlineLvl w:val="0"/>
    </w:pPr>
    <w:rPr>
      <w:b/>
      <w:sz w:val="32"/>
    </w:rPr>
  </w:style>
  <w:style w:type="paragraph" w:styleId="Heading2">
    <w:name w:val="heading 2"/>
    <w:basedOn w:val="Normal"/>
    <w:next w:val="Normal"/>
    <w:qFormat/>
    <w:rsid w:val="00A449EC"/>
    <w:pPr>
      <w:keepNext/>
      <w:outlineLvl w:val="1"/>
    </w:pPr>
    <w:rPr>
      <w:sz w:val="24"/>
      <w:u w:val="single"/>
    </w:rPr>
  </w:style>
  <w:style w:type="paragraph" w:styleId="Heading3">
    <w:name w:val="heading 3"/>
    <w:basedOn w:val="Normal"/>
    <w:next w:val="Normal"/>
    <w:qFormat/>
    <w:rsid w:val="00A449EC"/>
    <w:pPr>
      <w:keepNext/>
      <w:outlineLvl w:val="2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A449EC"/>
    <w:pPr>
      <w:jc w:val="center"/>
    </w:pPr>
    <w:rPr>
      <w:b/>
      <w:sz w:val="28"/>
    </w:rPr>
  </w:style>
  <w:style w:type="paragraph" w:styleId="Header">
    <w:name w:val="header"/>
    <w:basedOn w:val="Normal"/>
    <w:rsid w:val="00A449E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449EC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313F0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13F0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773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4</Words>
  <Characters>1330</Characters>
  <Application>Microsoft Office Word</Application>
  <DocSecurity>4</DocSecurity>
  <Lines>11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TITUTE FOR BANK DIRECTOR EDUCATION</vt:lpstr>
    </vt:vector>
  </TitlesOfParts>
  <Company>Dell Computer Corporation</Company>
  <LinksUpToDate>false</LinksUpToDate>
  <CharactersWithSpaces>1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ITUTE FOR BANK DIRECTOR EDUCATION</dc:title>
  <dc:creator>Betty Pelton</dc:creator>
  <cp:lastModifiedBy>Kristen Reid</cp:lastModifiedBy>
  <cp:revision>2</cp:revision>
  <cp:lastPrinted>2017-04-04T14:06:00Z</cp:lastPrinted>
  <dcterms:created xsi:type="dcterms:W3CDTF">2021-04-19T16:01:00Z</dcterms:created>
  <dcterms:modified xsi:type="dcterms:W3CDTF">2021-04-19T16:01:00Z</dcterms:modified>
</cp:coreProperties>
</file>